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648282" w14:textId="631A8B93" w:rsidR="00E928C8" w:rsidRDefault="00E928C8" w:rsidP="008367E0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رقم الطلب: </w:t>
      </w:r>
      <w:r w:rsidRPr="00E928C8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</w:t>
      </w:r>
    </w:p>
    <w:p w14:paraId="5DA5F21E" w14:textId="27AA00C2" w:rsidR="0008215F" w:rsidRDefault="0008215F" w:rsidP="00E928C8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البريد الإلكترونى </w:t>
      </w:r>
      <w:r w:rsidR="00C61CC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للباحث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08215F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</w:t>
      </w:r>
    </w:p>
    <w:p w14:paraId="6C1FC4E7" w14:textId="6A30652A" w:rsidR="0046574A" w:rsidRDefault="0046574A" w:rsidP="0008215F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نتيجه التقدم:</w:t>
      </w:r>
    </w:p>
    <w:p w14:paraId="162F14A8" w14:textId="141B73D3" w:rsidR="0046574A" w:rsidRDefault="0046574A" w:rsidP="007D5CEA">
      <w:pPr>
        <w:pBdr>
          <w:bottom w:val="single" w:sz="12" w:space="1" w:color="auto"/>
        </w:pBdr>
        <w:bidi/>
        <w:spacing w:after="24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D6240FA" wp14:editId="1D63B0A8">
                <wp:extent cx="209550" cy="157480"/>
                <wp:effectExtent l="0" t="0" r="19050" b="13970"/>
                <wp:docPr id="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CBC12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EEDQIAABs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FJSBBA0CAAAb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تم </w:t>
      </w:r>
      <w:r w:rsidR="008A74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قبول و</w:t>
      </w:r>
      <w:r w:rsidR="00063EC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حصول على المنحه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ab/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BDAE3A9" wp14:editId="475CAD86">
                <wp:extent cx="209550" cy="157480"/>
                <wp:effectExtent l="0" t="0" r="19050" b="13970"/>
                <wp:docPr id="10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060C4DB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xlJB+Q0CAAAc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لم يتم </w:t>
      </w:r>
      <w:r w:rsidR="008A74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قبول</w:t>
      </w:r>
    </w:p>
    <w:p w14:paraId="727AD173" w14:textId="658A1BF2" w:rsidR="00B142AB" w:rsidRDefault="007D5CEA" w:rsidP="00B142AB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فى حاله </w:t>
      </w:r>
      <w:r w:rsidR="0059620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قبول </w:t>
      </w:r>
      <w:r w:rsidR="0059620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والحصول على المنحه الدراسية </w:t>
      </w:r>
      <w:r w:rsidR="00464FF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(دكتوراة فقط أو مهمه علمية)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:</w:t>
      </w:r>
    </w:p>
    <w:p w14:paraId="7C122E2B" w14:textId="3ABA8F69" w:rsidR="00FC7344" w:rsidRDefault="00FC7344" w:rsidP="00FC7344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ن فضلك قم بمراجعه البيانات التالية والخاصة بالمقترح</w:t>
      </w:r>
      <w:r w:rsidR="007B6F2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بحثى</w:t>
      </w:r>
    </w:p>
    <w:p w14:paraId="0EA22CBD" w14:textId="08E24939" w:rsidR="00C060A9" w:rsidRDefault="00D25AA1" w:rsidP="0046574A">
      <w:pPr>
        <w:bidi/>
        <w:spacing w:after="0" w:line="360" w:lineRule="auto"/>
        <w:ind w:left="29" w:right="-634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عنوان المقترح</w:t>
      </w:r>
      <w:r w:rsid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اللغة العربية</w:t>
      </w:r>
      <w:r w:rsidR="007A0800"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="007026E4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</w:t>
      </w:r>
      <w:r w:rsidR="008367E0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</w:t>
      </w:r>
      <w:r w:rsidR="007026E4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</w:t>
      </w:r>
      <w:r w:rsidR="009F23AA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0EA22CBF" w14:textId="77777777" w:rsidR="009E438F" w:rsidRPr="008A535D" w:rsidRDefault="009E438F" w:rsidP="00B82402">
      <w:pPr>
        <w:spacing w:after="0" w:line="360" w:lineRule="auto"/>
        <w:ind w:left="-630"/>
        <w:rPr>
          <w:rFonts w:asciiTheme="majorBidi" w:hAnsiTheme="majorBidi" w:cstheme="majorBidi"/>
          <w:sz w:val="24"/>
          <w:szCs w:val="24"/>
          <w:lang w:bidi="ar-EG"/>
        </w:rPr>
      </w:pPr>
      <w:r w:rsidRPr="008A535D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Proposal Title: </w:t>
      </w:r>
      <w:r w:rsidRPr="008A535D">
        <w:rPr>
          <w:rFonts w:asciiTheme="majorBidi" w:hAnsiTheme="majorBidi" w:cstheme="majorBidi"/>
          <w:sz w:val="24"/>
          <w:szCs w:val="24"/>
          <w:lang w:bidi="ar-EG"/>
        </w:rPr>
        <w:t>......................................................................................................................</w:t>
      </w:r>
    </w:p>
    <w:p w14:paraId="0F1BC1C1" w14:textId="2A77A696" w:rsidR="00E46B5D" w:rsidRDefault="00E46B5D" w:rsidP="008B290C">
      <w:pPr>
        <w:pBdr>
          <w:bottom w:val="single" w:sz="12" w:space="1" w:color="auto"/>
        </w:pBdr>
        <w:bidi/>
        <w:spacing w:after="240" w:line="360" w:lineRule="auto"/>
        <w:ind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دة </w:t>
      </w:r>
      <w:r w:rsidR="004C02B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منحه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بد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إنتها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</w:t>
      </w:r>
      <w:r w:rsid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</w:p>
    <w:p w14:paraId="202A0D46" w14:textId="0613F576" w:rsidR="001C21A4" w:rsidRDefault="00060815" w:rsidP="001C21A4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اله عدم قبول المقترح:</w:t>
      </w:r>
    </w:p>
    <w:p w14:paraId="46BC7626" w14:textId="16C523D5" w:rsidR="00325F53" w:rsidRDefault="00325F53" w:rsidP="00325F53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ى أسباب الرفض؟</w:t>
      </w:r>
      <w:r w:rsidR="00A1723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أسباب تتعلق بــــ</w:t>
      </w:r>
    </w:p>
    <w:p w14:paraId="36A9ED13" w14:textId="1DC14BAA" w:rsidR="000B67A1" w:rsidRDefault="00325F53" w:rsidP="004B7BAE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4A885B3" wp14:editId="501DE810">
                <wp:extent cx="209550" cy="157480"/>
                <wp:effectExtent l="0" t="0" r="19050" b="13970"/>
                <wp:docPr id="2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63F33B1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AiZ6PQ0CAAAc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A1723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نقطة البحثية</w:t>
      </w:r>
      <w:r w:rsidR="000B139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0B1394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0B1394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ECF7A1A" wp14:editId="088C11D0">
                <wp:extent cx="209550" cy="157480"/>
                <wp:effectExtent l="0" t="0" r="19050" b="13970"/>
                <wp:docPr id="2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37F37B6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hmbDgIAABw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KfmGZs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0B139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862DD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طريقة كتابة المقترح </w:t>
      </w:r>
      <w:r w:rsidR="00862DD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D3769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A22EB5F" wp14:editId="58AC9006">
                <wp:extent cx="209550" cy="157480"/>
                <wp:effectExtent l="0" t="0" r="19050" b="13970"/>
                <wp:docPr id="2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CDBA04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Kxhrww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5D376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ميزانية المقترحه </w:t>
      </w:r>
      <w:r w:rsidR="005D376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D376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C6405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br/>
      </w:r>
      <w:r w:rsidR="005D3769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3444015" wp14:editId="2C5B49E2">
                <wp:extent cx="209550" cy="157480"/>
                <wp:effectExtent l="0" t="0" r="19050" b="13970"/>
                <wp:docPr id="2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720F5F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Ptps/g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5D376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م </w:t>
      </w:r>
      <w:r w:rsidR="0004064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تذكر أسباب للرفض</w:t>
      </w:r>
      <w:r w:rsidR="000B139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0B67A1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0B67A1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99CECBD" wp14:editId="5432F0AA">
                <wp:extent cx="209550" cy="157480"/>
                <wp:effectExtent l="0" t="0" r="19050" b="13970"/>
                <wp:docPr id="29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B56514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ZKaDgIAABw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Jgpkpo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0B67A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اعداد المتقدمه </w:t>
      </w:r>
      <w:r w:rsidR="00363A8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ضخمة والمنافسة كبيرة</w:t>
      </w:r>
      <w:r w:rsidR="005B60F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لغاية </w:t>
      </w:r>
      <w:r w:rsidR="005B60FC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B60FC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C6405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br/>
      </w:r>
      <w:r w:rsidR="005B60FC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C0C2341" wp14:editId="08B15ECA">
                <wp:extent cx="209550" cy="157480"/>
                <wp:effectExtent l="0" t="0" r="19050" b="13970"/>
                <wp:docPr id="30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2B0677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w3eCiw0CAAAc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 w:rsidR="005B60F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DD4AB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م </w:t>
      </w:r>
      <w:r w:rsidR="00C6405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أستوفى</w:t>
      </w:r>
      <w:r w:rsidR="00DD4AB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شروط ومتطلبات الجهه المانحه</w:t>
      </w:r>
      <w:r w:rsidR="00A32C1C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A32C1C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A32C1C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B6BED75" wp14:editId="56817905">
                <wp:extent cx="209550" cy="157480"/>
                <wp:effectExtent l="0" t="0" r="19050" b="13970"/>
                <wp:docPr id="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5F5C9E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KiDQIAABs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sVTiog0CAAAb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 w:rsidR="00A32C1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م أستوفى مستوى اللغة المطلوب</w:t>
      </w:r>
    </w:p>
    <w:p w14:paraId="36AA2ADE" w14:textId="037DA447" w:rsidR="00060815" w:rsidRDefault="00B521B4" w:rsidP="001C21A4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من فضلك أذكر </w:t>
      </w:r>
      <w:r w:rsidR="001C21A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أى أسباب أخرى </w:t>
      </w:r>
      <w:r w:rsidR="00325F5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="00F320A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ن وجدت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:</w:t>
      </w:r>
    </w:p>
    <w:p w14:paraId="7609BCFA" w14:textId="5ED2C621" w:rsidR="00074A9E" w:rsidRDefault="00074A9E" w:rsidP="00074A9E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707D5B3" w14:textId="0A5CAF06" w:rsidR="00074A9E" w:rsidRDefault="00074A9E" w:rsidP="00074A9E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هل </w:t>
      </w:r>
      <w:r w:rsidR="005E2F8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تحتاج إلى مساعدة </w:t>
      </w:r>
      <w:r w:rsidR="009D227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قبل التقديم فى المرة القادمة؟ برجاء قم بتحديد </w:t>
      </w:r>
      <w:r w:rsidR="00EF32F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أنواع</w:t>
      </w:r>
      <w:r w:rsidR="009D227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مساعدة المطلوبة</w:t>
      </w:r>
      <w:r w:rsidR="0028645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:</w:t>
      </w:r>
    </w:p>
    <w:p w14:paraId="4B6BF39C" w14:textId="746ABB16" w:rsidR="0028645F" w:rsidRDefault="0028645F" w:rsidP="0028645F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E451951" wp14:editId="0BE8FF63">
                <wp:extent cx="209550" cy="157480"/>
                <wp:effectExtent l="0" t="0" r="19050" b="13970"/>
                <wp:docPr id="3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565DA36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KA3o+k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حضور ورشة عمل للتعرف على متطلبات وشروط الجهه المانحه</w:t>
      </w:r>
    </w:p>
    <w:p w14:paraId="3D982684" w14:textId="35DDB76F" w:rsidR="0028645F" w:rsidRDefault="0028645F" w:rsidP="0028645F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675A72E" wp14:editId="7A9B6580">
                <wp:extent cx="209550" cy="157480"/>
                <wp:effectExtent l="0" t="0" r="19050" b="13970"/>
                <wp:docPr id="3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F02A0B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AX3wE8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A2643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حصول على إشعار</w:t>
      </w:r>
      <w:r w:rsidR="006F3B6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ت</w:t>
      </w:r>
      <w:r w:rsidR="00A2643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قبل موعد </w:t>
      </w:r>
      <w:r w:rsidR="00AC0DF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فتح قبول </w:t>
      </w:r>
      <w:r w:rsidR="0023050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طلبات التقديم للمنح</w:t>
      </w:r>
      <w:r w:rsidR="00AC0DF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فترة كافية </w:t>
      </w:r>
    </w:p>
    <w:p w14:paraId="25155814" w14:textId="23A099F0" w:rsidR="00B521B4" w:rsidRDefault="00E10DFF" w:rsidP="006844EA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2F1D8E32" wp14:editId="1BE4DC66">
                <wp:extent cx="209550" cy="157480"/>
                <wp:effectExtent l="0" t="0" r="19050" b="13970"/>
                <wp:docPr id="3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BCB4E6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A5wdtg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حضور ورشه عمل للتعرف على كيفية كتابة مقترح بحثى </w:t>
      </w:r>
      <w:r w:rsidR="00E361B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جيد.</w:t>
      </w:r>
    </w:p>
    <w:p w14:paraId="633E4249" w14:textId="7173804F" w:rsidR="00E426EA" w:rsidRPr="00905107" w:rsidRDefault="00E426EA" w:rsidP="00E426EA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أخرى: .................................................................................................................................</w:t>
      </w:r>
    </w:p>
    <w:p w14:paraId="0EA22CCA" w14:textId="451ACA6B" w:rsidR="00286445" w:rsidRDefault="00BF2915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lastRenderedPageBreak/>
        <w:t>الباحث</w:t>
      </w:r>
      <w:r w:rsidR="00084E2F"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:</w:t>
      </w:r>
    </w:p>
    <w:p w14:paraId="0EA22CCB" w14:textId="082EF991" w:rsidR="00084E2F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وقيــــــــــــع:</w:t>
      </w:r>
    </w:p>
    <w:p w14:paraId="0EA22CCC" w14:textId="790B0EC2" w:rsidR="00084E2F" w:rsidRP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اريـــــــــــخ:</w:t>
      </w:r>
    </w:p>
    <w:p w14:paraId="0EA22CCD" w14:textId="769781AE" w:rsidR="00113E48" w:rsidRPr="008B647D" w:rsidRDefault="00113E48" w:rsidP="00B82402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0EA22CCE" w14:textId="619D7766" w:rsidR="0004119B" w:rsidRPr="00113E48" w:rsidRDefault="0004119B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</w:p>
    <w:sectPr w:rsidR="0004119B" w:rsidRPr="00113E48" w:rsidSect="006369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B7805C" w14:textId="77777777" w:rsidR="00F75972" w:rsidRDefault="00F75972" w:rsidP="004D3327">
      <w:pPr>
        <w:spacing w:after="0" w:line="240" w:lineRule="auto"/>
      </w:pPr>
      <w:r>
        <w:separator/>
      </w:r>
    </w:p>
  </w:endnote>
  <w:endnote w:type="continuationSeparator" w:id="0">
    <w:p w14:paraId="1FDA3AE7" w14:textId="77777777" w:rsidR="00F75972" w:rsidRDefault="00F75972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692852" w14:textId="77777777" w:rsidR="002E588F" w:rsidRDefault="002E588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22CEB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0EA22CEC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0EA22CED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0EA22CEE" w14:textId="77777777" w:rsidR="003A0B1D" w:rsidRPr="003A0B1D" w:rsidRDefault="00EC583A" w:rsidP="00EF3C49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EF3C49">
      <w:rPr>
        <w:rFonts w:asciiTheme="majorBidi" w:hAnsiTheme="majorBidi" w:cstheme="majorBidi"/>
        <w:sz w:val="20"/>
        <w:szCs w:val="20"/>
      </w:rPr>
      <w:t xml:space="preserve">1239 </w:t>
    </w:r>
  </w:p>
  <w:p w14:paraId="0EA22CEF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0EA22CF0" w14:textId="563BF5BC" w:rsidR="00646763" w:rsidRDefault="00646763" w:rsidP="007672DE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7672DE">
      <w:rPr>
        <w:rFonts w:ascii="Times New Roman" w:hAnsi="Times New Roman" w:hint="cs"/>
        <w:sz w:val="24"/>
        <w:szCs w:val="24"/>
        <w:rtl/>
        <w:lang w:bidi="ar-EG"/>
      </w:rPr>
      <w:t>2</w:t>
    </w:r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="006F3134">
      <w:rPr>
        <w:rFonts w:ascii="Times New Roman" w:hAnsi="Times New Roman"/>
        <w:sz w:val="24"/>
        <w:szCs w:val="24"/>
        <w:lang w:bidi="ar-EG"/>
      </w:rPr>
      <w:t xml:space="preserve"> </w:t>
    </w:r>
    <w:r w:rsidR="00636901">
      <w:rPr>
        <w:rFonts w:ascii="Times New Roman" w:hAnsi="Times New Roman"/>
        <w:sz w:val="24"/>
        <w:szCs w:val="24"/>
        <w:lang w:bidi="ar-EG"/>
      </w:rPr>
      <w:t xml:space="preserve"> 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        </w:t>
    </w:r>
    <w:r w:rsidR="00C861B6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7672DE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7672DE">
      <w:rPr>
        <w:rFonts w:ascii="Times New Roman" w:hAnsi="Times New Roman" w:hint="cs"/>
        <w:sz w:val="24"/>
        <w:szCs w:val="24"/>
        <w:rtl/>
        <w:lang w:bidi="ar-EG"/>
      </w:rPr>
      <w:t>0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7672DE">
      <w:rPr>
        <w:rFonts w:ascii="Times New Roman" w:hAnsi="Times New Roman" w:hint="cs"/>
        <w:sz w:val="24"/>
        <w:szCs w:val="24"/>
        <w:rtl/>
        <w:lang w:bidi="ar-EG"/>
      </w:rPr>
      <w:t>2018</w:t>
    </w:r>
    <w:bookmarkStart w:id="0" w:name="_GoBack"/>
    <w:bookmarkEnd w:id="0"/>
  </w:p>
  <w:p w14:paraId="0EA22CF1" w14:textId="2F9DD460" w:rsidR="00646763" w:rsidRPr="00636901" w:rsidRDefault="00AF48DA" w:rsidP="00C32FB5">
    <w:pPr>
      <w:bidi/>
      <w:spacing w:after="120" w:line="240" w:lineRule="auto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 </w:t>
    </w:r>
    <w:r w:rsidR="00C32FB5">
      <w:rPr>
        <w:rFonts w:asciiTheme="majorBidi" w:hAnsiTheme="majorBidi" w:cstheme="majorBidi"/>
        <w:spacing w:val="-2"/>
        <w:lang w:bidi="ar-EG"/>
      </w:rPr>
      <w:t xml:space="preserve">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</w:t>
    </w:r>
    <w:r w:rsidRPr="006F3134">
      <w:rPr>
        <w:rFonts w:asciiTheme="majorBidi" w:hAnsiTheme="majorBidi" w:cstheme="majorBidi"/>
        <w:spacing w:val="-2"/>
        <w:rtl/>
        <w:lang w:bidi="ar-EG"/>
      </w:rPr>
      <w:t>(</w:t>
    </w:r>
    <w:r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Pr="006F3134">
      <w:rPr>
        <w:rFonts w:asciiTheme="majorBidi" w:hAnsiTheme="majorBidi" w:cstheme="majorBidi"/>
      </w:rPr>
      <w:t xml:space="preserve">PADU/TICO/F </w:t>
    </w:r>
    <w:r w:rsidR="00C32FB5">
      <w:rPr>
        <w:rFonts w:asciiTheme="majorBidi" w:hAnsiTheme="majorBidi" w:cstheme="majorBidi"/>
      </w:rPr>
      <w:t>18</w:t>
    </w:r>
    <w:r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F0393A" w14:textId="77777777" w:rsidR="002E588F" w:rsidRDefault="002E58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ECC803" w14:textId="77777777" w:rsidR="00F75972" w:rsidRDefault="00F75972" w:rsidP="004D3327">
      <w:pPr>
        <w:spacing w:after="0" w:line="240" w:lineRule="auto"/>
      </w:pPr>
      <w:r>
        <w:separator/>
      </w:r>
    </w:p>
  </w:footnote>
  <w:footnote w:type="continuationSeparator" w:id="0">
    <w:p w14:paraId="0FE15707" w14:textId="77777777" w:rsidR="00F75972" w:rsidRDefault="00F75972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AD18D9" w14:textId="77777777" w:rsidR="002E588F" w:rsidRDefault="002E588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22CE0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0EA22CF4" wp14:editId="0EA22CF5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0EA22CF6" wp14:editId="0EA22CF7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0EA22CF8" wp14:editId="0EA22CF9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EA22CE1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1"/>
      <w:gridCol w:w="5264"/>
    </w:tblGrid>
    <w:tr w:rsidR="00E657BA" w:rsidRPr="00716DB6" w14:paraId="0EA22CE8" w14:textId="77777777" w:rsidTr="00BC3A3A">
      <w:trPr>
        <w:trHeight w:val="1818"/>
        <w:jc w:val="center"/>
      </w:trPr>
      <w:tc>
        <w:tcPr>
          <w:tcW w:w="5471" w:type="dxa"/>
        </w:tcPr>
        <w:p w14:paraId="0EA22CE2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0EA22CE3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0EA22CE4" w14:textId="77777777" w:rsidR="00E657BA" w:rsidRPr="00C03C31" w:rsidRDefault="00BB38A6" w:rsidP="00A257D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264" w:type="dxa"/>
          <w:vAlign w:val="center"/>
        </w:tcPr>
        <w:p w14:paraId="0EA22CE5" w14:textId="58CA6187" w:rsidR="00E657BA" w:rsidRDefault="00E657BA" w:rsidP="00C32FB5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C32FB5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8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0EA22CE6" w14:textId="05051B1C" w:rsidR="00E657BA" w:rsidRDefault="00E657BA" w:rsidP="00C32FB5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C32FB5">
            <w:rPr>
              <w:rFonts w:ascii="Times New Roman" w:hAnsi="Times New Roman" w:cs="Times New Roman"/>
              <w:b/>
              <w:bCs/>
              <w:sz w:val="28"/>
              <w:szCs w:val="28"/>
            </w:rPr>
            <w:t>18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0EA22CE7" w14:textId="4216FA57" w:rsidR="00E657BA" w:rsidRPr="00C03C31" w:rsidRDefault="008F7F0B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نتيجه التقدم</w:t>
          </w:r>
          <w:r w:rsidR="00D25AA1">
            <w:rPr>
              <w:rFonts w:ascii="Arial" w:hAnsi="Arial" w:hint="cs"/>
              <w:sz w:val="28"/>
              <w:szCs w:val="28"/>
              <w:rtl/>
            </w:rPr>
            <w:t xml:space="preserve"> </w:t>
          </w:r>
          <w:r w:rsidR="001D1082">
            <w:rPr>
              <w:rFonts w:ascii="Arial" w:hAnsi="Arial" w:hint="cs"/>
              <w:sz w:val="28"/>
              <w:szCs w:val="28"/>
              <w:rtl/>
            </w:rPr>
            <w:t>لمنحه دراسية أو مهمة علمية</w:t>
          </w:r>
        </w:p>
      </w:tc>
    </w:tr>
  </w:tbl>
  <w:p w14:paraId="0EA22CE9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892A8" w14:textId="77777777" w:rsidR="002E588F" w:rsidRDefault="002E58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rgUAj4v3XywAAAA="/>
  </w:docVars>
  <w:rsids>
    <w:rsidRoot w:val="008E00D0"/>
    <w:rsid w:val="000079FC"/>
    <w:rsid w:val="000267D7"/>
    <w:rsid w:val="0002684F"/>
    <w:rsid w:val="00030429"/>
    <w:rsid w:val="00040643"/>
    <w:rsid w:val="00040B60"/>
    <w:rsid w:val="0004119B"/>
    <w:rsid w:val="000557BB"/>
    <w:rsid w:val="00060815"/>
    <w:rsid w:val="00063EC3"/>
    <w:rsid w:val="0006588A"/>
    <w:rsid w:val="00074A9E"/>
    <w:rsid w:val="0008215F"/>
    <w:rsid w:val="00084E2F"/>
    <w:rsid w:val="000B1394"/>
    <w:rsid w:val="000B1597"/>
    <w:rsid w:val="000B2B86"/>
    <w:rsid w:val="000B594A"/>
    <w:rsid w:val="000B67A1"/>
    <w:rsid w:val="000C09FF"/>
    <w:rsid w:val="000E1A40"/>
    <w:rsid w:val="001007E3"/>
    <w:rsid w:val="00103C6F"/>
    <w:rsid w:val="00113E48"/>
    <w:rsid w:val="00114449"/>
    <w:rsid w:val="0011571F"/>
    <w:rsid w:val="00116C95"/>
    <w:rsid w:val="00142488"/>
    <w:rsid w:val="0014479F"/>
    <w:rsid w:val="00155077"/>
    <w:rsid w:val="00156D98"/>
    <w:rsid w:val="00170704"/>
    <w:rsid w:val="0017397A"/>
    <w:rsid w:val="00196BD4"/>
    <w:rsid w:val="001A4FC8"/>
    <w:rsid w:val="001C1583"/>
    <w:rsid w:val="001C21A4"/>
    <w:rsid w:val="001D1082"/>
    <w:rsid w:val="001D24BC"/>
    <w:rsid w:val="001D70AE"/>
    <w:rsid w:val="001E2E2F"/>
    <w:rsid w:val="00203425"/>
    <w:rsid w:val="00206AB4"/>
    <w:rsid w:val="00210E18"/>
    <w:rsid w:val="00212CBF"/>
    <w:rsid w:val="002145E2"/>
    <w:rsid w:val="00214BFE"/>
    <w:rsid w:val="00215347"/>
    <w:rsid w:val="00222B20"/>
    <w:rsid w:val="00230506"/>
    <w:rsid w:val="00231BC8"/>
    <w:rsid w:val="00251877"/>
    <w:rsid w:val="002570D2"/>
    <w:rsid w:val="00257629"/>
    <w:rsid w:val="002709DA"/>
    <w:rsid w:val="00277825"/>
    <w:rsid w:val="00277D15"/>
    <w:rsid w:val="00282BD7"/>
    <w:rsid w:val="00286445"/>
    <w:rsid w:val="0028645F"/>
    <w:rsid w:val="002959D4"/>
    <w:rsid w:val="002A477F"/>
    <w:rsid w:val="002C1B53"/>
    <w:rsid w:val="002C3032"/>
    <w:rsid w:val="002E1964"/>
    <w:rsid w:val="002E4C08"/>
    <w:rsid w:val="002E588F"/>
    <w:rsid w:val="002F00A6"/>
    <w:rsid w:val="002F50A5"/>
    <w:rsid w:val="00306D94"/>
    <w:rsid w:val="003233E9"/>
    <w:rsid w:val="003241EB"/>
    <w:rsid w:val="00324619"/>
    <w:rsid w:val="00325F53"/>
    <w:rsid w:val="00342EDE"/>
    <w:rsid w:val="00345326"/>
    <w:rsid w:val="00363A88"/>
    <w:rsid w:val="00370115"/>
    <w:rsid w:val="003A0B1D"/>
    <w:rsid w:val="003A3244"/>
    <w:rsid w:val="003C6C56"/>
    <w:rsid w:val="003E41D6"/>
    <w:rsid w:val="004029A7"/>
    <w:rsid w:val="00404FE4"/>
    <w:rsid w:val="00416E89"/>
    <w:rsid w:val="00420155"/>
    <w:rsid w:val="00427662"/>
    <w:rsid w:val="0046064B"/>
    <w:rsid w:val="004621CD"/>
    <w:rsid w:val="00464FF9"/>
    <w:rsid w:val="0046574A"/>
    <w:rsid w:val="00477D90"/>
    <w:rsid w:val="00491678"/>
    <w:rsid w:val="00495BB7"/>
    <w:rsid w:val="00496441"/>
    <w:rsid w:val="004A1A34"/>
    <w:rsid w:val="004A4D52"/>
    <w:rsid w:val="004B7A75"/>
    <w:rsid w:val="004B7BAE"/>
    <w:rsid w:val="004C02B7"/>
    <w:rsid w:val="004D3327"/>
    <w:rsid w:val="004D44A3"/>
    <w:rsid w:val="004D50A3"/>
    <w:rsid w:val="004E6B9C"/>
    <w:rsid w:val="004F3100"/>
    <w:rsid w:val="004F43DF"/>
    <w:rsid w:val="00507B85"/>
    <w:rsid w:val="00512FA3"/>
    <w:rsid w:val="00514A47"/>
    <w:rsid w:val="005250CC"/>
    <w:rsid w:val="00533CD3"/>
    <w:rsid w:val="00592D5B"/>
    <w:rsid w:val="00593369"/>
    <w:rsid w:val="00595D31"/>
    <w:rsid w:val="00596201"/>
    <w:rsid w:val="005A7605"/>
    <w:rsid w:val="005B60FC"/>
    <w:rsid w:val="005C309D"/>
    <w:rsid w:val="005D3769"/>
    <w:rsid w:val="005E2F8C"/>
    <w:rsid w:val="005E6884"/>
    <w:rsid w:val="006048B6"/>
    <w:rsid w:val="0061421D"/>
    <w:rsid w:val="00627D7C"/>
    <w:rsid w:val="00636901"/>
    <w:rsid w:val="0064265C"/>
    <w:rsid w:val="00646763"/>
    <w:rsid w:val="00647C91"/>
    <w:rsid w:val="006665DC"/>
    <w:rsid w:val="00672C12"/>
    <w:rsid w:val="00674B95"/>
    <w:rsid w:val="006844EA"/>
    <w:rsid w:val="00687BA8"/>
    <w:rsid w:val="00695AAD"/>
    <w:rsid w:val="006A0C85"/>
    <w:rsid w:val="006A2811"/>
    <w:rsid w:val="006B091A"/>
    <w:rsid w:val="006B3984"/>
    <w:rsid w:val="006B41C1"/>
    <w:rsid w:val="006C4016"/>
    <w:rsid w:val="006D3950"/>
    <w:rsid w:val="006D6A26"/>
    <w:rsid w:val="006F3134"/>
    <w:rsid w:val="006F3B65"/>
    <w:rsid w:val="007026E4"/>
    <w:rsid w:val="00705480"/>
    <w:rsid w:val="007101B5"/>
    <w:rsid w:val="007322BE"/>
    <w:rsid w:val="0073534A"/>
    <w:rsid w:val="007402BC"/>
    <w:rsid w:val="007420AF"/>
    <w:rsid w:val="00743627"/>
    <w:rsid w:val="00745958"/>
    <w:rsid w:val="00762979"/>
    <w:rsid w:val="007672DE"/>
    <w:rsid w:val="0077048E"/>
    <w:rsid w:val="00773654"/>
    <w:rsid w:val="00775A2E"/>
    <w:rsid w:val="00793243"/>
    <w:rsid w:val="007A0800"/>
    <w:rsid w:val="007B23FB"/>
    <w:rsid w:val="007B6F2A"/>
    <w:rsid w:val="007C14A5"/>
    <w:rsid w:val="007D5CEA"/>
    <w:rsid w:val="007D7B8F"/>
    <w:rsid w:val="00800BE1"/>
    <w:rsid w:val="00804CDD"/>
    <w:rsid w:val="008125FA"/>
    <w:rsid w:val="00815EC6"/>
    <w:rsid w:val="00830B95"/>
    <w:rsid w:val="008367E0"/>
    <w:rsid w:val="00853D03"/>
    <w:rsid w:val="00854278"/>
    <w:rsid w:val="00861302"/>
    <w:rsid w:val="00862DD9"/>
    <w:rsid w:val="0087046E"/>
    <w:rsid w:val="00870CE2"/>
    <w:rsid w:val="00876B38"/>
    <w:rsid w:val="008776A1"/>
    <w:rsid w:val="0088742F"/>
    <w:rsid w:val="00891D3A"/>
    <w:rsid w:val="008928C9"/>
    <w:rsid w:val="008A535D"/>
    <w:rsid w:val="008A7447"/>
    <w:rsid w:val="008B290C"/>
    <w:rsid w:val="008B647D"/>
    <w:rsid w:val="008C5509"/>
    <w:rsid w:val="008D0C60"/>
    <w:rsid w:val="008E00D0"/>
    <w:rsid w:val="008F7F0B"/>
    <w:rsid w:val="00905107"/>
    <w:rsid w:val="00910312"/>
    <w:rsid w:val="00913807"/>
    <w:rsid w:val="009262FE"/>
    <w:rsid w:val="00942BAC"/>
    <w:rsid w:val="0094386D"/>
    <w:rsid w:val="0095003A"/>
    <w:rsid w:val="00967818"/>
    <w:rsid w:val="00977433"/>
    <w:rsid w:val="009778AF"/>
    <w:rsid w:val="009A03B7"/>
    <w:rsid w:val="009A0C82"/>
    <w:rsid w:val="009B78CF"/>
    <w:rsid w:val="009D227F"/>
    <w:rsid w:val="009D5406"/>
    <w:rsid w:val="009E22AF"/>
    <w:rsid w:val="009E438F"/>
    <w:rsid w:val="009E6043"/>
    <w:rsid w:val="009E6515"/>
    <w:rsid w:val="009F23AA"/>
    <w:rsid w:val="00A137D3"/>
    <w:rsid w:val="00A1723A"/>
    <w:rsid w:val="00A257D4"/>
    <w:rsid w:val="00A26439"/>
    <w:rsid w:val="00A32C1C"/>
    <w:rsid w:val="00A54CB9"/>
    <w:rsid w:val="00A64810"/>
    <w:rsid w:val="00A71554"/>
    <w:rsid w:val="00A76A09"/>
    <w:rsid w:val="00A855DE"/>
    <w:rsid w:val="00A856D7"/>
    <w:rsid w:val="00A900A4"/>
    <w:rsid w:val="00AA4133"/>
    <w:rsid w:val="00AA57A2"/>
    <w:rsid w:val="00AB4E18"/>
    <w:rsid w:val="00AB73E6"/>
    <w:rsid w:val="00AC0DF4"/>
    <w:rsid w:val="00AD32B4"/>
    <w:rsid w:val="00AE20F1"/>
    <w:rsid w:val="00AE2D87"/>
    <w:rsid w:val="00AF420F"/>
    <w:rsid w:val="00AF48DA"/>
    <w:rsid w:val="00B142AB"/>
    <w:rsid w:val="00B2529C"/>
    <w:rsid w:val="00B454E7"/>
    <w:rsid w:val="00B521B4"/>
    <w:rsid w:val="00B621C5"/>
    <w:rsid w:val="00B82402"/>
    <w:rsid w:val="00BA5C3C"/>
    <w:rsid w:val="00BB38A6"/>
    <w:rsid w:val="00BC3A3A"/>
    <w:rsid w:val="00BC6495"/>
    <w:rsid w:val="00BE0534"/>
    <w:rsid w:val="00BF20CC"/>
    <w:rsid w:val="00BF2915"/>
    <w:rsid w:val="00BF4F63"/>
    <w:rsid w:val="00C060A9"/>
    <w:rsid w:val="00C17564"/>
    <w:rsid w:val="00C22AED"/>
    <w:rsid w:val="00C32FB5"/>
    <w:rsid w:val="00C365DD"/>
    <w:rsid w:val="00C45E04"/>
    <w:rsid w:val="00C61CC6"/>
    <w:rsid w:val="00C6405B"/>
    <w:rsid w:val="00C84BCA"/>
    <w:rsid w:val="00C861B6"/>
    <w:rsid w:val="00CA0485"/>
    <w:rsid w:val="00CA4549"/>
    <w:rsid w:val="00CB437B"/>
    <w:rsid w:val="00CC60D9"/>
    <w:rsid w:val="00CD1482"/>
    <w:rsid w:val="00CD1CCA"/>
    <w:rsid w:val="00CD29B9"/>
    <w:rsid w:val="00CE3B0B"/>
    <w:rsid w:val="00D03118"/>
    <w:rsid w:val="00D25AA1"/>
    <w:rsid w:val="00D733E4"/>
    <w:rsid w:val="00D75F48"/>
    <w:rsid w:val="00D86020"/>
    <w:rsid w:val="00D92EF3"/>
    <w:rsid w:val="00D96A0E"/>
    <w:rsid w:val="00DA292A"/>
    <w:rsid w:val="00DB6768"/>
    <w:rsid w:val="00DB7A5E"/>
    <w:rsid w:val="00DB7E8E"/>
    <w:rsid w:val="00DD4ABB"/>
    <w:rsid w:val="00DE70F6"/>
    <w:rsid w:val="00DE7AD8"/>
    <w:rsid w:val="00E00BD6"/>
    <w:rsid w:val="00E10DFF"/>
    <w:rsid w:val="00E15FF3"/>
    <w:rsid w:val="00E22344"/>
    <w:rsid w:val="00E32523"/>
    <w:rsid w:val="00E35999"/>
    <w:rsid w:val="00E361B8"/>
    <w:rsid w:val="00E426EA"/>
    <w:rsid w:val="00E44B22"/>
    <w:rsid w:val="00E46B5D"/>
    <w:rsid w:val="00E50F7A"/>
    <w:rsid w:val="00E53F35"/>
    <w:rsid w:val="00E657BA"/>
    <w:rsid w:val="00E666ED"/>
    <w:rsid w:val="00E67F37"/>
    <w:rsid w:val="00E75114"/>
    <w:rsid w:val="00E900D1"/>
    <w:rsid w:val="00E928C8"/>
    <w:rsid w:val="00E97FA2"/>
    <w:rsid w:val="00EA1FE5"/>
    <w:rsid w:val="00EB502F"/>
    <w:rsid w:val="00EC583A"/>
    <w:rsid w:val="00EE217F"/>
    <w:rsid w:val="00EF32FB"/>
    <w:rsid w:val="00EF3C49"/>
    <w:rsid w:val="00F00917"/>
    <w:rsid w:val="00F116BE"/>
    <w:rsid w:val="00F2207B"/>
    <w:rsid w:val="00F23CD8"/>
    <w:rsid w:val="00F320AB"/>
    <w:rsid w:val="00F35AAD"/>
    <w:rsid w:val="00F70083"/>
    <w:rsid w:val="00F75972"/>
    <w:rsid w:val="00FA2112"/>
    <w:rsid w:val="00FA39C8"/>
    <w:rsid w:val="00FC038A"/>
    <w:rsid w:val="00FC73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EA22CBD"/>
  <w15:docId w15:val="{2D8F6578-61FD-4C5C-821A-98B0CDC4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3E8898FB-329D-420C-A045-C22585393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4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177</cp:revision>
  <cp:lastPrinted>2021-06-03T10:05:00Z</cp:lastPrinted>
  <dcterms:created xsi:type="dcterms:W3CDTF">2021-04-07T07:49:00Z</dcterms:created>
  <dcterms:modified xsi:type="dcterms:W3CDTF">2021-10-06T13:46:00Z</dcterms:modified>
</cp:coreProperties>
</file>